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B4A7E0" w14:textId="008F683F" w:rsidR="00F85168" w:rsidRDefault="008B2225" w:rsidP="008B2225">
      <w:pPr>
        <w:pStyle w:val="ListParagraph"/>
        <w:numPr>
          <w:ilvl w:val="0"/>
          <w:numId w:val="1"/>
        </w:numPr>
      </w:pPr>
      <w:r>
        <w:t xml:space="preserve">Consider the following </w:t>
      </w:r>
      <w:proofErr w:type="gramStart"/>
      <w:r>
        <w:t>proof</w:t>
      </w:r>
      <w:proofErr w:type="gramEnd"/>
    </w:p>
    <w:p w14:paraId="189EE8B2" w14:textId="47F650B5" w:rsidR="008B2225" w:rsidRDefault="008B2225" w:rsidP="008B2225">
      <w:pPr>
        <w:pStyle w:val="ListParagraph"/>
        <w:numPr>
          <w:ilvl w:val="1"/>
          <w:numId w:val="1"/>
        </w:numPr>
      </w:pPr>
      <w:r>
        <w:t>Property of matrix Q</w:t>
      </w:r>
    </w:p>
    <w:p w14:paraId="4F830C84" w14:textId="050BF8B4" w:rsidR="008B2225" w:rsidRPr="00703194" w:rsidRDefault="008B2225" w:rsidP="008B2225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t xml:space="preserve"> </w:t>
      </w:r>
      <m:oMath>
        <m:r>
          <w:rPr>
            <w:rFonts w:ascii="Cambria Math" w:hAnsi="Cambria Math"/>
          </w:rPr>
          <m:t xml:space="preserve">equation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u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Qu≥0 prove that the matrix Q is positive semi-definite for all u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cr m:val="fraktur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</w:p>
    <w:p w14:paraId="46CFE79A" w14:textId="2EF70031" w:rsidR="00703194" w:rsidRPr="00703194" w:rsidRDefault="00703194" w:rsidP="00703194">
      <w:pPr>
        <w:pStyle w:val="ListParagraph"/>
        <w:numPr>
          <w:ilvl w:val="3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more specifically, it is symmetric positive semi-definite (SPSD)</m:t>
        </m:r>
      </m:oMath>
    </w:p>
    <w:p w14:paraId="5716AA61" w14:textId="5D7F895C" w:rsidR="008B2225" w:rsidRDefault="008B2225" w:rsidP="008B2225">
      <w:pPr>
        <w:pStyle w:val="ListParagraph"/>
        <w:numPr>
          <w:ilvl w:val="1"/>
          <w:numId w:val="1"/>
        </w:numPr>
      </w:pPr>
      <w:r>
        <w:t xml:space="preserve">Property of matrix Q mean for the standard QP </w:t>
      </w:r>
      <w:proofErr w:type="gramStart"/>
      <w:r>
        <w:t>problem</w:t>
      </w:r>
      <w:proofErr w:type="gramEnd"/>
    </w:p>
    <w:p w14:paraId="0635C5BF" w14:textId="062ACABA" w:rsidR="00703194" w:rsidRPr="00703194" w:rsidRDefault="008B2225" w:rsidP="00703194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t xml:space="preserve"> </w:t>
      </w:r>
      <m:oMath>
        <m:r>
          <w:rPr>
            <w:rFonts w:ascii="Cambria Math" w:hAnsi="Cambria Math"/>
          </w:rPr>
          <m:t>The above property prove that QP is a convex function</m:t>
        </m:r>
      </m:oMath>
    </w:p>
    <w:p w14:paraId="229DE7A3" w14:textId="7DBF61FE" w:rsidR="008B2225" w:rsidRDefault="008B2225" w:rsidP="008B2225">
      <w:pPr>
        <w:pStyle w:val="ListParagraph"/>
        <w:numPr>
          <w:ilvl w:val="1"/>
          <w:numId w:val="1"/>
        </w:numPr>
      </w:pPr>
      <w:r>
        <w:t>Usefulness of (b)</w:t>
      </w:r>
    </w:p>
    <w:p w14:paraId="1A508CF1" w14:textId="1C30FAE4" w:rsidR="00F0000D" w:rsidRDefault="008B2225" w:rsidP="00F0000D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t xml:space="preserve"> </w:t>
      </w:r>
      <w:r w:rsidR="00A14BE0">
        <w:t xml:space="preserve">Since we are looking for a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u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  <w:r w:rsidR="00F0000D">
        <w:rPr>
          <w:rFonts w:eastAsiaTheme="minorEastAsia"/>
        </w:rPr>
        <w:t xml:space="preserve"> that minimize the </w:t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</m:oMath>
      <w:r w:rsidR="00F0000D">
        <w:rPr>
          <w:rFonts w:eastAsiaTheme="minorEastAsia"/>
        </w:rPr>
        <w:t>, and since the function is convex, by finding the absolute minima will make you find the answer.</w:t>
      </w:r>
    </w:p>
    <w:p w14:paraId="1E15CC68" w14:textId="533530CD" w:rsidR="00F0000D" w:rsidRDefault="00F0000D" w:rsidP="00F0000D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>Given the standard QP problem, explain what each component represents.</w:t>
      </w:r>
    </w:p>
    <w:p w14:paraId="0C2351F6" w14:textId="17031361" w:rsidR="00F0000D" w:rsidRDefault="00F0000D" w:rsidP="00F0000D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t>u</w:t>
      </w:r>
    </w:p>
    <w:p w14:paraId="27B13458" w14:textId="3456A501" w:rsidR="00572644" w:rsidRDefault="00572644" w:rsidP="00F0000D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this is the part that has bias and weights that QP solver is trying to optimize. </w:t>
      </w:r>
    </w:p>
    <w:p w14:paraId="526B4B33" w14:textId="3EF767D1" w:rsidR="00F0000D" w:rsidRDefault="00572644" w:rsidP="00F0000D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>this is useful since this will give us the hyperplane.</w:t>
      </w:r>
    </w:p>
    <w:p w14:paraId="70EF81A7" w14:textId="594E5DCA" w:rsidR="00F0000D" w:rsidRDefault="00F0000D" w:rsidP="00F0000D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t>Q</w:t>
      </w:r>
    </w:p>
    <w:p w14:paraId="2E710020" w14:textId="7B04D64D" w:rsidR="00F0000D" w:rsidRDefault="00F0000D" w:rsidP="00F0000D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q×q matrix</m:t>
        </m:r>
      </m:oMath>
      <w:r w:rsidR="00572644">
        <w:rPr>
          <w:rFonts w:eastAsiaTheme="minorEastAsia"/>
        </w:rPr>
        <w:t xml:space="preserve"> that represents coefficients of quadratic term.</w:t>
      </w:r>
    </w:p>
    <w:p w14:paraId="039E37FF" w14:textId="6328A919" w:rsidR="00572644" w:rsidRDefault="00572644" w:rsidP="00F0000D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Useful since this is the one that changes the optimal value u that we are looking </w:t>
      </w:r>
      <w:proofErr w:type="gramStart"/>
      <w:r>
        <w:rPr>
          <w:rFonts w:eastAsiaTheme="minorEastAsia"/>
        </w:rPr>
        <w:t>for</w:t>
      </w:r>
      <w:proofErr w:type="gramEnd"/>
    </w:p>
    <w:p w14:paraId="22E13D66" w14:textId="6A340B76" w:rsidR="00F0000D" w:rsidRDefault="00F0000D" w:rsidP="00F0000D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t>p</w:t>
      </w:r>
    </w:p>
    <w:p w14:paraId="5046E0F9" w14:textId="29EC190C" w:rsidR="00F0000D" w:rsidRDefault="00F0000D" w:rsidP="00F0000D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q×1 vector</m:t>
        </m:r>
      </m:oMath>
      <w:r w:rsidR="00572644">
        <w:rPr>
          <w:rFonts w:eastAsiaTheme="minorEastAsia"/>
        </w:rPr>
        <w:t xml:space="preserve"> that represents coefficients of linear term.</w:t>
      </w:r>
    </w:p>
    <w:p w14:paraId="6189A997" w14:textId="5633DCC4" w:rsidR="00572644" w:rsidRDefault="00572644" w:rsidP="00F0000D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Same as Q, this can change the optimal value u that we are looking for since it is the </w:t>
      </w:r>
      <w:proofErr w:type="gramStart"/>
      <w:r>
        <w:rPr>
          <w:rFonts w:eastAsiaTheme="minorEastAsia"/>
        </w:rPr>
        <w:t>coefficients</w:t>
      </w:r>
      <w:proofErr w:type="gramEnd"/>
    </w:p>
    <w:p w14:paraId="39548F76" w14:textId="23531257" w:rsidR="00F0000D" w:rsidRDefault="00F0000D" w:rsidP="00F0000D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t>A</w:t>
      </w:r>
    </w:p>
    <w:p w14:paraId="01E696DE" w14:textId="66E2DFBA" w:rsidR="00F0000D" w:rsidRDefault="00F0000D" w:rsidP="00F0000D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q×1 vector</m:t>
        </m:r>
      </m:oMath>
      <w:r w:rsidR="00572644">
        <w:rPr>
          <w:rFonts w:eastAsiaTheme="minorEastAsia"/>
        </w:rPr>
        <w:t xml:space="preserve"> that specifies the linear inequality constraints.</w:t>
      </w:r>
    </w:p>
    <w:p w14:paraId="28ADE087" w14:textId="230B6890" w:rsidR="00572644" w:rsidRDefault="00572644" w:rsidP="00F0000D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>We use this vector</w:t>
      </w:r>
      <w:r w:rsidR="00AA6541">
        <w:rPr>
          <w:rFonts w:eastAsiaTheme="minorEastAsia"/>
        </w:rPr>
        <w:t xml:space="preserve">, constructed from this equation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w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T</m:t>
                </m:r>
              </m:sup>
            </m:sSup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n</m:t>
                </m:r>
              </m:sub>
            </m:sSub>
            <m:r>
              <w:rPr>
                <w:rFonts w:ascii="Cambria Math" w:eastAsiaTheme="minorEastAsia" w:hAnsi="Cambria Math"/>
              </w:rPr>
              <m:t>+b</m:t>
            </m:r>
          </m:e>
        </m:d>
        <m:r>
          <w:rPr>
            <w:rFonts w:ascii="Cambria Math" w:eastAsiaTheme="minorEastAsia" w:hAnsi="Cambria Math"/>
          </w:rPr>
          <m:t>≥1</m:t>
        </m:r>
      </m:oMath>
      <w:r w:rsidR="00AA6541">
        <w:rPr>
          <w:rFonts w:eastAsiaTheme="minorEastAsia"/>
        </w:rPr>
        <w:t xml:space="preserve">, where A is equivalent to this part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w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T</m:t>
                </m:r>
              </m:sup>
            </m:sSup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n</m:t>
                </m:r>
              </m:sub>
            </m:sSub>
            <m:r>
              <w:rPr>
                <w:rFonts w:ascii="Cambria Math" w:eastAsiaTheme="minorEastAsia" w:hAnsi="Cambria Math"/>
              </w:rPr>
              <m:t>+b</m:t>
            </m:r>
          </m:e>
        </m:d>
      </m:oMath>
      <w:r w:rsidR="00AA6541">
        <w:rPr>
          <w:rFonts w:eastAsiaTheme="minorEastAsia"/>
        </w:rPr>
        <w:t xml:space="preserve"> that has to be solved with c vector below in order to get </w:t>
      </w:r>
      <w:proofErr w:type="gramStart"/>
      <w:r w:rsidR="00AA6541">
        <w:rPr>
          <w:rFonts w:eastAsiaTheme="minorEastAsia"/>
        </w:rPr>
        <w:t>u</w:t>
      </w:r>
      <w:proofErr w:type="gramEnd"/>
    </w:p>
    <w:p w14:paraId="17A93055" w14:textId="35E55AF5" w:rsidR="00F0000D" w:rsidRDefault="00F0000D" w:rsidP="00F0000D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t>c</w:t>
      </w:r>
    </w:p>
    <w:p w14:paraId="62CCDC5A" w14:textId="07B711E4" w:rsidR="00F0000D" w:rsidRDefault="00572644" w:rsidP="00F0000D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q×1 vector</m:t>
        </m:r>
      </m:oMath>
      <w:r>
        <w:rPr>
          <w:rFonts w:eastAsiaTheme="minorEastAsia"/>
        </w:rPr>
        <w:t xml:space="preserve"> which normally appear as 1 for each element.</w:t>
      </w:r>
    </w:p>
    <w:p w14:paraId="15360670" w14:textId="45EE321D" w:rsidR="00AA6541" w:rsidRDefault="00AA6541" w:rsidP="00F0000D">
      <w:pPr>
        <w:pStyle w:val="ListParagraph"/>
        <w:numPr>
          <w:ilvl w:val="2"/>
          <w:numId w:val="1"/>
        </w:numPr>
        <w:rPr>
          <w:rFonts w:eastAsiaTheme="minorEastAsia"/>
        </w:rPr>
      </w:pPr>
      <w:proofErr w:type="gramStart"/>
      <w:r>
        <w:rPr>
          <w:rFonts w:eastAsiaTheme="minorEastAsia"/>
        </w:rPr>
        <w:t>Similar to</w:t>
      </w:r>
      <w:proofErr w:type="gramEnd"/>
      <w:r>
        <w:rPr>
          <w:rFonts w:eastAsiaTheme="minorEastAsia"/>
        </w:rPr>
        <w:t xml:space="preserve"> A vector, it represents 1 from the equation above, looks like this 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1, 1, 1, …1</m:t>
            </m:r>
          </m:e>
        </m:d>
      </m:oMath>
      <w:r>
        <w:rPr>
          <w:rFonts w:eastAsiaTheme="minorEastAsia"/>
        </w:rPr>
        <w:t xml:space="preserve"> and used to solve for u with A vector.</w:t>
      </w:r>
    </w:p>
    <w:p w14:paraId="5E0569B6" w14:textId="24329149" w:rsidR="00AA6541" w:rsidRDefault="00AA6541" w:rsidP="00AA6541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Consider the dataset, manually solve the optimal hyperplane optimization </w:t>
      </w:r>
      <w:proofErr w:type="gramStart"/>
      <w:r>
        <w:rPr>
          <w:rFonts w:eastAsiaTheme="minorEastAsia"/>
        </w:rPr>
        <w:t>problem</w:t>
      </w:r>
      <w:proofErr w:type="gramEnd"/>
    </w:p>
    <w:p w14:paraId="42FC5737" w14:textId="5723FA9A" w:rsidR="00AA6541" w:rsidRDefault="00A2210C" w:rsidP="00AA6541">
      <w:pPr>
        <w:pStyle w:val="ListParagraph"/>
        <w:numPr>
          <w:ilvl w:val="1"/>
          <w:numId w:val="1"/>
        </w:numPr>
        <w:rPr>
          <w:rFonts w:eastAsiaTheme="minorEastAsia"/>
        </w:rPr>
      </w:pPr>
      <m:oMath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min</m:t>
            </m:r>
          </m:fName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2</m:t>
                </m:r>
              </m:den>
            </m:f>
          </m:e>
        </m:func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w</m:t>
            </m:r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 xml:space="preserve">w   subject to: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w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T</m:t>
                </m:r>
              </m:sup>
            </m:sSup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n</m:t>
                </m:r>
              </m:sub>
            </m:sSub>
            <m:r>
              <w:rPr>
                <w:rFonts w:ascii="Cambria Math" w:eastAsiaTheme="minorEastAsia" w:hAnsi="Cambria Math"/>
              </w:rPr>
              <m:t>+b</m:t>
            </m:r>
          </m:e>
        </m:d>
        <m:r>
          <w:rPr>
            <w:rFonts w:ascii="Cambria Math" w:eastAsiaTheme="minorEastAsia" w:hAnsi="Cambria Math"/>
          </w:rPr>
          <m:t>≥1</m:t>
        </m:r>
      </m:oMath>
    </w:p>
    <w:p w14:paraId="1A51D032" w14:textId="7886FA92" w:rsidR="00AA6541" w:rsidRDefault="00AA6541" w:rsidP="00AA6541">
      <w:pPr>
        <w:pStyle w:val="ListParagraph"/>
        <w:numPr>
          <w:ilvl w:val="1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 xml:space="preserve">X= 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-1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</w:rPr>
                    <m:t>-2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</m:mr>
            </m:m>
          </m:e>
        </m:d>
        <m:r>
          <w:rPr>
            <w:rFonts w:ascii="Cambria Math" w:eastAsiaTheme="minorEastAsia" w:hAnsi="Cambria Math"/>
          </w:rPr>
          <m:t xml:space="preserve">     y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</w:rPr>
                    <m:t>-1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-1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</w:rPr>
                    <m:t>+1</m:t>
                  </m:r>
                </m:e>
              </m:mr>
            </m:m>
          </m:e>
        </m:d>
        <m:r>
          <w:rPr>
            <w:rFonts w:ascii="Cambria Math" w:eastAsiaTheme="minorEastAsia" w:hAnsi="Cambria Math"/>
          </w:rPr>
          <m:t xml:space="preserve">     </m:t>
        </m:r>
        <m:d>
          <m:dPr>
            <m:begChr m:val="{"/>
            <m:endChr m:val=""/>
            <m:ctrlPr>
              <w:rPr>
                <w:rFonts w:ascii="Cambria Math" w:eastAsiaTheme="minorEastAsia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eastAsiaTheme="minorEastAsia" w:hAnsi="Cambria Math"/>
                    <w:i/>
                  </w:rPr>
                </m:ctrlPr>
              </m:eqArrPr>
              <m:e>
                <m:r>
                  <w:rPr>
                    <w:rFonts w:ascii="Cambria Math" w:eastAsiaTheme="minorEastAsia" w:hAnsi="Cambria Math"/>
                  </w:rPr>
                  <m:t xml:space="preserve">1:  </m:t>
                </m:r>
              </m:e>
              <m:e>
                <m:r>
                  <w:rPr>
                    <w:rFonts w:ascii="Cambria Math" w:eastAsiaTheme="minorEastAsia" w:hAnsi="Cambria Math"/>
                  </w:rPr>
                  <m:t xml:space="preserve">2:  </m:t>
                </m:r>
              </m:e>
              <m:e>
                <m:r>
                  <w:rPr>
                    <w:rFonts w:ascii="Cambria Math" w:eastAsiaTheme="minorEastAsia" w:hAnsi="Cambria Math"/>
                  </w:rPr>
                  <m:t xml:space="preserve">3:  </m:t>
                </m:r>
              </m:e>
            </m:eqArr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</w:rPr>
                    <m:t>-b≥1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-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+b</m:t>
                      </m:r>
                    </m:e>
                  </m:d>
                  <m:r>
                    <w:rPr>
                      <w:rFonts w:ascii="Cambria Math" w:eastAsiaTheme="minorEastAsia" w:hAnsi="Cambria Math"/>
                    </w:rPr>
                    <m:t>≥1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-</m:t>
                  </m:r>
                  <m:r>
                    <w:rPr>
                      <w:rFonts w:ascii="Cambria Math" w:eastAsiaTheme="minorEastAsia" w:hAnsi="Cambria Math"/>
                    </w:rPr>
                    <m:t>2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b≥1</m:t>
                  </m:r>
                </m:e>
              </m:mr>
            </m:m>
          </m:e>
        </m:d>
      </m:oMath>
    </w:p>
    <w:p w14:paraId="330F516C" w14:textId="26B3EF57" w:rsidR="008421BC" w:rsidRDefault="008421BC" w:rsidP="00AA6541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t>Matrix Notation</w:t>
      </w:r>
    </w:p>
    <w:p w14:paraId="5FF1AECD" w14:textId="357FC346" w:rsidR="008421BC" w:rsidRPr="008421BC" w:rsidRDefault="00A2210C" w:rsidP="008421BC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</w:rPr>
                    <m:t>-2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</m:mr>
            </m:m>
          </m:e>
        </m:d>
        <m:r>
          <w:rPr>
            <w:rFonts w:ascii="Cambria Math" w:eastAsiaTheme="minorEastAsia" w:hAnsi="Cambria Math"/>
          </w:rPr>
          <m:t xml:space="preserve">w+b*y≥ 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</w:rPr>
                    <m:t>1</m:t>
                  </m:r>
                </m:e>
              </m:mr>
            </m:m>
          </m:e>
        </m:d>
      </m:oMath>
    </w:p>
    <w:p w14:paraId="0173183E" w14:textId="1F8BBEB5" w:rsidR="008421BC" w:rsidRDefault="00A2210C" w:rsidP="008421BC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-1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-1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</w:rPr>
                    <m:t>-2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1</m:t>
                  </m:r>
                </m:e>
              </m:mr>
            </m:m>
          </m:e>
        </m:d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</w:rPr>
                    <m:t>b</m:t>
                  </m:r>
                </m:e>
              </m:mr>
            </m:m>
          </m:e>
        </m:d>
        <m:r>
          <w:rPr>
            <w:rFonts w:ascii="Cambria Math" w:eastAsiaTheme="minorEastAsia" w:hAnsi="Cambria Math"/>
          </w:rPr>
          <m:t>≥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</w:rPr>
                    <m:t>1</m:t>
                  </m:r>
                </m:e>
              </m:mr>
            </m:m>
          </m:e>
        </m:d>
      </m:oMath>
    </w:p>
    <w:p w14:paraId="4F1FE691" w14:textId="132CDFD4" w:rsidR="008421BC" w:rsidRPr="008421BC" w:rsidRDefault="008421BC" w:rsidP="008421BC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We know that </w:t>
      </w:r>
      <m:oMath>
        <m:r>
          <w:rPr>
            <w:rFonts w:ascii="Cambria Math" w:eastAsiaTheme="minorEastAsia" w:hAnsi="Cambria Math"/>
            <w:highlight w:val="yellow"/>
          </w:rPr>
          <m:t>b= -1</m:t>
        </m:r>
        <m:r>
          <w:rPr>
            <w:rFonts w:ascii="Cambria Math" w:eastAsiaTheme="minorEastAsia" w:hAnsi="Cambria Math"/>
          </w:rPr>
          <m:t xml:space="preserve"> from-b≥1</m:t>
        </m:r>
      </m:oMath>
    </w:p>
    <w:p w14:paraId="3B9389BA" w14:textId="7FA75BA4" w:rsidR="008421BC" w:rsidRDefault="008421BC" w:rsidP="008421BC">
      <w:pPr>
        <w:pStyle w:val="ListParagraph"/>
        <w:numPr>
          <w:ilvl w:val="3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-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w:rPr>
                <w:rFonts w:ascii="Cambria Math" w:eastAsiaTheme="minorEastAsia" w:hAnsi="Cambria Math"/>
              </w:rPr>
              <m:t>+b</m:t>
            </m:r>
          </m:e>
        </m:d>
        <m:r>
          <w:rPr>
            <w:rFonts w:ascii="Cambria Math" w:eastAsiaTheme="minorEastAsia" w:hAnsi="Cambria Math"/>
          </w:rPr>
          <m:t>≥1 =&gt;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 xml:space="preserve">-b≥1=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 xml:space="preserve">+1≥1  =&gt;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≥0</m:t>
        </m:r>
      </m:oMath>
    </w:p>
    <w:p w14:paraId="52739AFD" w14:textId="23CEEE5F" w:rsidR="001E3175" w:rsidRDefault="00A2210C" w:rsidP="001E3175">
      <w:pPr>
        <w:pStyle w:val="ListParagraph"/>
        <w:numPr>
          <w:ilvl w:val="4"/>
          <w:numId w:val="1"/>
        </w:num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highlight w:val="yellow"/>
              </w:rPr>
            </m:ctrlPr>
          </m:sSubPr>
          <m:e>
            <m:r>
              <w:rPr>
                <w:rFonts w:ascii="Cambria Math" w:eastAsiaTheme="minorEastAsia" w:hAnsi="Cambria Math"/>
                <w:highlight w:val="yellow"/>
              </w:rPr>
              <m:t>w</m:t>
            </m:r>
          </m:e>
          <m:sub>
            <m:r>
              <w:rPr>
                <w:rFonts w:ascii="Cambria Math" w:eastAsiaTheme="minorEastAsia" w:hAnsi="Cambria Math"/>
                <w:highlight w:val="yellow"/>
              </w:rPr>
              <m:t>2</m:t>
            </m:r>
          </m:sub>
        </m:sSub>
        <m:r>
          <w:rPr>
            <w:rFonts w:ascii="Cambria Math" w:eastAsiaTheme="minorEastAsia" w:hAnsi="Cambria Math"/>
            <w:highlight w:val="yellow"/>
          </w:rPr>
          <m:t>=0</m:t>
        </m:r>
      </m:oMath>
    </w:p>
    <w:p w14:paraId="489A688B" w14:textId="5C290E64" w:rsidR="008421BC" w:rsidRDefault="008421BC" w:rsidP="008421BC">
      <w:pPr>
        <w:pStyle w:val="ListParagraph"/>
        <w:numPr>
          <w:ilvl w:val="3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2</m:t>
            </m:r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+b≥1=&gt; -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2</m:t>
            </m:r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-1≥1=&gt;-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2</m:t>
            </m:r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≥2=&gt;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≤-</m:t>
        </m:r>
        <m:r>
          <w:rPr>
            <w:rFonts w:ascii="Cambria Math" w:eastAsiaTheme="minorEastAsia" w:hAnsi="Cambria Math"/>
          </w:rPr>
          <m:t>1</m:t>
        </m:r>
      </m:oMath>
    </w:p>
    <w:p w14:paraId="69456556" w14:textId="36771D69" w:rsidR="001E3175" w:rsidRDefault="00A2210C" w:rsidP="001E3175">
      <w:pPr>
        <w:pStyle w:val="ListParagraph"/>
        <w:numPr>
          <w:ilvl w:val="4"/>
          <w:numId w:val="1"/>
        </w:numPr>
        <w:rPr>
          <w:rFonts w:eastAsiaTheme="minorEastAsia"/>
          <w:highlight w:val="yellow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highlight w:val="yellow"/>
              </w:rPr>
            </m:ctrlPr>
          </m:sSubPr>
          <m:e>
            <m:r>
              <w:rPr>
                <w:rFonts w:ascii="Cambria Math" w:eastAsiaTheme="minorEastAsia" w:hAnsi="Cambria Math"/>
                <w:highlight w:val="yellow"/>
              </w:rPr>
              <m:t>w</m:t>
            </m:r>
          </m:e>
          <m:sub>
            <m:r>
              <w:rPr>
                <w:rFonts w:ascii="Cambria Math" w:eastAsiaTheme="minorEastAsia" w:hAnsi="Cambria Math"/>
                <w:highlight w:val="yellow"/>
              </w:rPr>
              <m:t>1</m:t>
            </m:r>
          </m:sub>
        </m:sSub>
        <m:r>
          <w:rPr>
            <w:rFonts w:ascii="Cambria Math" w:eastAsiaTheme="minorEastAsia" w:hAnsi="Cambria Math"/>
            <w:highlight w:val="yellow"/>
          </w:rPr>
          <m:t>=-</m:t>
        </m:r>
        <m:r>
          <w:rPr>
            <w:rFonts w:ascii="Cambria Math" w:eastAsiaTheme="minorEastAsia" w:hAnsi="Cambria Math"/>
            <w:highlight w:val="yellow"/>
          </w:rPr>
          <m:t>1</m:t>
        </m:r>
      </m:oMath>
    </w:p>
    <w:p w14:paraId="3C24C3D6" w14:textId="08BB8592" w:rsidR="001E3175" w:rsidRDefault="001E3175" w:rsidP="001E3175">
      <w:pPr>
        <w:pStyle w:val="ListParagraph"/>
        <w:numPr>
          <w:ilvl w:val="1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  <w:highlight w:val="yellow"/>
          </w:rPr>
          <m:t xml:space="preserve">b=-1, </m:t>
        </m:r>
        <m:sSub>
          <m:sSubPr>
            <m:ctrlPr>
              <w:rPr>
                <w:rFonts w:ascii="Cambria Math" w:eastAsiaTheme="minorEastAsia" w:hAnsi="Cambria Math"/>
                <w:i/>
                <w:highlight w:val="yellow"/>
              </w:rPr>
            </m:ctrlPr>
          </m:sSubPr>
          <m:e>
            <m:r>
              <w:rPr>
                <w:rFonts w:ascii="Cambria Math" w:eastAsiaTheme="minorEastAsia" w:hAnsi="Cambria Math"/>
                <w:highlight w:val="yellow"/>
              </w:rPr>
              <m:t>w</m:t>
            </m:r>
          </m:e>
          <m:sub>
            <m:r>
              <w:rPr>
                <w:rFonts w:ascii="Cambria Math" w:eastAsiaTheme="minorEastAsia" w:hAnsi="Cambria Math"/>
                <w:highlight w:val="yellow"/>
              </w:rPr>
              <m:t>1</m:t>
            </m:r>
          </m:sub>
        </m:sSub>
        <m:r>
          <w:rPr>
            <w:rFonts w:ascii="Cambria Math" w:eastAsiaTheme="minorEastAsia" w:hAnsi="Cambria Math"/>
            <w:highlight w:val="yellow"/>
          </w:rPr>
          <m:t>=-</m:t>
        </m:r>
        <m:r>
          <w:rPr>
            <w:rFonts w:ascii="Cambria Math" w:eastAsiaTheme="minorEastAsia" w:hAnsi="Cambria Math"/>
            <w:highlight w:val="yellow"/>
          </w:rPr>
          <m:t>1</m:t>
        </m:r>
        <m:r>
          <w:rPr>
            <w:rFonts w:ascii="Cambria Math" w:eastAsiaTheme="minorEastAsia" w:hAnsi="Cambria Math"/>
            <w:highlight w:val="yellow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  <w:highlight w:val="yellow"/>
              </w:rPr>
            </m:ctrlPr>
          </m:sSubPr>
          <m:e>
            <m:r>
              <w:rPr>
                <w:rFonts w:ascii="Cambria Math" w:eastAsiaTheme="minorEastAsia" w:hAnsi="Cambria Math"/>
                <w:highlight w:val="yellow"/>
              </w:rPr>
              <m:t>w</m:t>
            </m:r>
          </m:e>
          <m:sub>
            <m:r>
              <w:rPr>
                <w:rFonts w:ascii="Cambria Math" w:eastAsiaTheme="minorEastAsia" w:hAnsi="Cambria Math"/>
                <w:highlight w:val="yellow"/>
              </w:rPr>
              <m:t>2</m:t>
            </m:r>
          </m:sub>
        </m:sSub>
        <m:r>
          <w:rPr>
            <w:rFonts w:ascii="Cambria Math" w:eastAsiaTheme="minorEastAsia" w:hAnsi="Cambria Math"/>
            <w:highlight w:val="yellow"/>
          </w:rPr>
          <m:t>=0</m:t>
        </m:r>
        <m:r>
          <w:rPr>
            <w:rFonts w:ascii="Cambria Math" w:eastAsiaTheme="minorEastAsia" w:hAnsi="Cambria Math"/>
          </w:rPr>
          <m:t xml:space="preserve"> </m:t>
        </m:r>
      </m:oMath>
    </w:p>
    <w:p w14:paraId="411851DC" w14:textId="5D50A79C" w:rsidR="001E3175" w:rsidRDefault="001E3175" w:rsidP="001E3175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SVM using </w:t>
      </w:r>
      <w:proofErr w:type="gramStart"/>
      <w:r>
        <w:rPr>
          <w:rFonts w:eastAsiaTheme="minorEastAsia"/>
        </w:rPr>
        <w:t>python</w:t>
      </w:r>
      <w:proofErr w:type="gramEnd"/>
    </w:p>
    <w:p w14:paraId="7A3AF6F7" w14:textId="5CDB8A82" w:rsidR="001E3175" w:rsidRDefault="001E3175" w:rsidP="001E3175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t>Use CVXOPT</w:t>
      </w:r>
      <w:r w:rsidR="001A0BBC">
        <w:rPr>
          <w:rFonts w:eastAsiaTheme="minorEastAsia"/>
        </w:rPr>
        <w:t xml:space="preserve"> to verify the toy </w:t>
      </w:r>
      <w:proofErr w:type="gramStart"/>
      <w:r w:rsidR="001A0BBC">
        <w:rPr>
          <w:rFonts w:eastAsiaTheme="minorEastAsia"/>
        </w:rPr>
        <w:t>dataset</w:t>
      </w:r>
      <w:proofErr w:type="gramEnd"/>
    </w:p>
    <w:p w14:paraId="53AEDFD7" w14:textId="3E23287A" w:rsidR="001E3175" w:rsidRDefault="001A0BBC" w:rsidP="001E3175">
      <w:pPr>
        <w:pStyle w:val="ListParagraph"/>
        <w:numPr>
          <w:ilvl w:val="2"/>
          <w:numId w:val="1"/>
        </w:numPr>
        <w:rPr>
          <w:rFonts w:eastAsiaTheme="minorEastAsia"/>
        </w:rPr>
      </w:pPr>
      <w:r w:rsidRPr="001A0BBC">
        <w:rPr>
          <w:rFonts w:eastAsiaTheme="minorEastAsia"/>
          <w:noProof/>
        </w:rPr>
        <w:drawing>
          <wp:inline distT="0" distB="0" distL="0" distR="0" wp14:anchorId="53AF925F" wp14:editId="118F364F">
            <wp:extent cx="3896269" cy="2372056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96269" cy="2372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C6464" w14:textId="29AD5955" w:rsidR="001A0BBC" w:rsidRDefault="001A0BBC" w:rsidP="001A0BBC">
      <w:pPr>
        <w:pStyle w:val="ListParagraph"/>
        <w:numPr>
          <w:ilvl w:val="3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Python code is submitted on </w:t>
      </w:r>
      <w:proofErr w:type="gramStart"/>
      <w:r>
        <w:rPr>
          <w:rFonts w:eastAsiaTheme="minorEastAsia"/>
        </w:rPr>
        <w:t>Mimir</w:t>
      </w:r>
      <w:proofErr w:type="gramEnd"/>
    </w:p>
    <w:p w14:paraId="7A48D0AA" w14:textId="15220CC8" w:rsidR="001A0BBC" w:rsidRDefault="0039449E" w:rsidP="001A0BBC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t>From what I tested, increasing dimension cause the runtime cost to increase faster than increasing sample size. These are the two scenario that my computer started to slow down and took a minute to calculate.</w:t>
      </w:r>
    </w:p>
    <w:p w14:paraId="200E56ED" w14:textId="1F7E6EDB" w:rsidR="0039449E" w:rsidRDefault="0039449E" w:rsidP="0039449E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>Sample_size: 10                Dimension: 20000</w:t>
      </w:r>
    </w:p>
    <w:p w14:paraId="506F794F" w14:textId="607B8260" w:rsidR="00F86435" w:rsidRDefault="00F86435" w:rsidP="00F86435">
      <w:pPr>
        <w:pStyle w:val="ListParagraph"/>
        <w:numPr>
          <w:ilvl w:val="3"/>
          <w:numId w:val="1"/>
        </w:numPr>
        <w:rPr>
          <w:rFonts w:eastAsiaTheme="minorEastAsia"/>
        </w:rPr>
      </w:pPr>
      <w:r>
        <w:rPr>
          <w:rFonts w:eastAsiaTheme="minorEastAsia"/>
        </w:rPr>
        <w:t>If you have less than 5000 dimensions, it will calculate the optimal solution quickly.</w:t>
      </w:r>
    </w:p>
    <w:p w14:paraId="1FD42C4B" w14:textId="39B3FAAB" w:rsidR="0039449E" w:rsidRDefault="0039449E" w:rsidP="0039449E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>Sample_size: 10,000,000  Dimension: 2</w:t>
      </w:r>
    </w:p>
    <w:p w14:paraId="48A43748" w14:textId="6773C5B6" w:rsidR="00F86435" w:rsidRPr="001E3175" w:rsidRDefault="00F86435" w:rsidP="00F86435">
      <w:pPr>
        <w:pStyle w:val="ListParagraph"/>
        <w:numPr>
          <w:ilvl w:val="3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If you have less than 1,000,000 samples, it will calculate the optimal solution quickly. </w:t>
      </w:r>
    </w:p>
    <w:sectPr w:rsidR="00F86435" w:rsidRPr="001E3175">
      <w:headerReference w:type="default" r:id="rId8"/>
      <w:pgSz w:w="12240" w:h="15840"/>
      <w:pgMar w:top="1985" w:right="1701" w:bottom="1701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94FF76" w14:textId="77777777" w:rsidR="00A2210C" w:rsidRDefault="00A2210C" w:rsidP="008B2225">
      <w:pPr>
        <w:spacing w:after="0" w:line="240" w:lineRule="auto"/>
      </w:pPr>
      <w:r>
        <w:separator/>
      </w:r>
    </w:p>
  </w:endnote>
  <w:endnote w:type="continuationSeparator" w:id="0">
    <w:p w14:paraId="4FEDCD94" w14:textId="77777777" w:rsidR="00A2210C" w:rsidRDefault="00A2210C" w:rsidP="008B22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89F0F3" w14:textId="77777777" w:rsidR="00A2210C" w:rsidRDefault="00A2210C" w:rsidP="008B2225">
      <w:pPr>
        <w:spacing w:after="0" w:line="240" w:lineRule="auto"/>
      </w:pPr>
      <w:r>
        <w:separator/>
      </w:r>
    </w:p>
  </w:footnote>
  <w:footnote w:type="continuationSeparator" w:id="0">
    <w:p w14:paraId="0129B3FD" w14:textId="77777777" w:rsidR="00A2210C" w:rsidRDefault="00A2210C" w:rsidP="008B22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1FBB4F" w14:textId="058393FC" w:rsidR="008B2225" w:rsidRDefault="008B2225">
    <w:pPr>
      <w:pStyle w:val="Header"/>
    </w:pPr>
    <w:r>
      <w:t>CSE 404 Hw 08</w:t>
    </w:r>
    <w:r>
      <w:tab/>
    </w:r>
    <w:r>
      <w:tab/>
      <w:t>Eden Se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2313EA"/>
    <w:multiLevelType w:val="hybridMultilevel"/>
    <w:tmpl w:val="5F128B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NzazsDQ2NDM1szBS0lEKTi0uzszPAykwqwUA0AQwaiwAAAA="/>
  </w:docVars>
  <w:rsids>
    <w:rsidRoot w:val="008B2225"/>
    <w:rsid w:val="00084337"/>
    <w:rsid w:val="001A0BBC"/>
    <w:rsid w:val="001E3175"/>
    <w:rsid w:val="0039449E"/>
    <w:rsid w:val="00500818"/>
    <w:rsid w:val="00572644"/>
    <w:rsid w:val="00703194"/>
    <w:rsid w:val="00771FBE"/>
    <w:rsid w:val="007F302B"/>
    <w:rsid w:val="00814231"/>
    <w:rsid w:val="008421BC"/>
    <w:rsid w:val="00860DFF"/>
    <w:rsid w:val="008B2225"/>
    <w:rsid w:val="00917C8C"/>
    <w:rsid w:val="009F7E34"/>
    <w:rsid w:val="00A14BE0"/>
    <w:rsid w:val="00A2210C"/>
    <w:rsid w:val="00AA6541"/>
    <w:rsid w:val="00AD224C"/>
    <w:rsid w:val="00B53855"/>
    <w:rsid w:val="00C802A4"/>
    <w:rsid w:val="00F0000D"/>
    <w:rsid w:val="00F1375F"/>
    <w:rsid w:val="00F53122"/>
    <w:rsid w:val="00F86435"/>
    <w:rsid w:val="00F943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8BB270"/>
  <w15:chartTrackingRefBased/>
  <w15:docId w15:val="{33DB40A6-7DAE-47CE-A3BB-5E28042BD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B2225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2225"/>
  </w:style>
  <w:style w:type="paragraph" w:styleId="Footer">
    <w:name w:val="footer"/>
    <w:basedOn w:val="Normal"/>
    <w:link w:val="FooterChar"/>
    <w:uiPriority w:val="99"/>
    <w:unhideWhenUsed/>
    <w:rsid w:val="008B2225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2225"/>
  </w:style>
  <w:style w:type="paragraph" w:styleId="ListParagraph">
    <w:name w:val="List Paragraph"/>
    <w:basedOn w:val="Normal"/>
    <w:uiPriority w:val="34"/>
    <w:qFormat/>
    <w:rsid w:val="008B222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943D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909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33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2</TotalTime>
  <Pages>2</Pages>
  <Words>410</Words>
  <Characters>234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o</dc:creator>
  <cp:keywords/>
  <dc:description/>
  <cp:lastModifiedBy>Seo</cp:lastModifiedBy>
  <cp:revision>8</cp:revision>
  <cp:lastPrinted>2021-04-09T20:29:00Z</cp:lastPrinted>
  <dcterms:created xsi:type="dcterms:W3CDTF">2021-04-08T16:10:00Z</dcterms:created>
  <dcterms:modified xsi:type="dcterms:W3CDTF">2021-04-09T20:57:00Z</dcterms:modified>
</cp:coreProperties>
</file>